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91" w:type="dxa"/>
        <w:tblInd w:w="-431" w:type="dxa"/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2694"/>
        <w:gridCol w:w="7797"/>
      </w:tblGrid>
      <w:tr w:rsidR="00123F79" w14:paraId="27490E98" w14:textId="77777777" w:rsidTr="00D30376">
        <w:trPr>
          <w:trHeight w:val="1134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15B72C" w14:textId="12812F27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>7 SUN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F2B9277" w14:textId="7939852D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  <w:lang w:val="en-AU"/>
              </w:rPr>
              <w:t xml:space="preserve"> </w:t>
            </w:r>
            <w:r w:rsidRPr="0244FD81">
              <w:rPr>
                <w:rFonts w:ascii="Calibri" w:eastAsia="Calibri" w:hAnsi="Calibri" w:cs="Calibri"/>
                <w:lang w:val="en-AU"/>
              </w:rPr>
              <w:t>PREPARATIONS FOR THE CELEBRATION OF THE NATIVITY OF OUR</w:t>
            </w:r>
          </w:p>
          <w:p w14:paraId="16B0FAB1" w14:textId="03713A2E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n-AU"/>
              </w:rPr>
              <w:t xml:space="preserve">ALL-HOLY </w:t>
            </w:r>
            <w:r w:rsidRPr="0244FD81">
              <w:rPr>
                <w:rFonts w:ascii="Calibri" w:eastAsia="Calibri" w:hAnsi="Calibri" w:cs="Calibri"/>
              </w:rPr>
              <w:t>LADY AND THEOTOKOS MARIA</w:t>
            </w:r>
          </w:p>
          <w:p w14:paraId="2147EC46" w14:textId="17F6634C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n-AU"/>
              </w:rPr>
              <w:t xml:space="preserve">Orthros at 8.00 am and Divine Liturgy at 9.30 a.m. </w:t>
            </w:r>
          </w:p>
        </w:tc>
      </w:tr>
      <w:tr w:rsidR="00123F79" w14:paraId="6517B634" w14:textId="77777777" w:rsidTr="00D30376">
        <w:trPr>
          <w:trHeight w:val="794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5D639A8" w14:textId="3573AB33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8</w:t>
            </w:r>
            <w:r w:rsidRPr="0244FD81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244FD81">
              <w:rPr>
                <w:rFonts w:ascii="Calibri" w:eastAsia="Calibri" w:hAnsi="Calibri" w:cs="Calibri"/>
              </w:rPr>
              <w:t>MON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5533044" w14:textId="4A667298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sz w:val="24"/>
                <w:szCs w:val="24"/>
                <w:lang w:val="en-AU"/>
              </w:rPr>
              <w:t>THE NATIVITY OF OUR ALL-HOLY LADY AND THEOTOKOS MARIA</w:t>
            </w:r>
          </w:p>
          <w:p w14:paraId="4FFC7525" w14:textId="49D9F0EF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n-AU"/>
              </w:rPr>
              <w:t>Orthros at 8.00 am and Divine Liturgy at 9.30am.</w:t>
            </w:r>
            <w:r w:rsidRPr="0244FD81">
              <w:rPr>
                <w:rFonts w:ascii="Calibri" w:eastAsia="Calibri" w:hAnsi="Calibri" w:cs="Calibri"/>
                <w:b/>
                <w:bCs/>
                <w:lang w:val="en-AU"/>
              </w:rPr>
              <w:t xml:space="preserve"> </w:t>
            </w:r>
          </w:p>
        </w:tc>
      </w:tr>
      <w:tr w:rsidR="00123F79" w14:paraId="62AC1A69" w14:textId="77777777" w:rsidTr="00D30376">
        <w:trPr>
          <w:trHeight w:val="794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0B4148" w14:textId="2316A5B1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9 TUES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5C243E0" w14:textId="0E5B02C4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VISIT AND HOLY SERVICE AT TE HOPAI, HOME AND HOSPITAL</w:t>
            </w:r>
          </w:p>
          <w:p w14:paraId="0DE92C02" w14:textId="115B00DA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at 10:30 am</w:t>
            </w:r>
          </w:p>
        </w:tc>
      </w:tr>
      <w:tr w:rsidR="00123F79" w14:paraId="527D2CE4" w14:textId="77777777" w:rsidTr="00D30376">
        <w:trPr>
          <w:trHeight w:val="1247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35BFD01" w14:textId="3492F063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>14 SUN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B2B7E52" w14:textId="15C846DE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>THE UNIVERSAL EXALTATION OF THE HOLY AND LIFE-GIVING CROSS</w:t>
            </w:r>
          </w:p>
          <w:p w14:paraId="02C43644" w14:textId="33DE3B34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n-AU"/>
              </w:rPr>
              <w:t xml:space="preserve">Memorial service for the </w:t>
            </w:r>
            <w:r w:rsidRPr="0244FD81">
              <w:rPr>
                <w:rFonts w:ascii="Calibri" w:eastAsia="Calibri" w:hAnsi="Calibri" w:cs="Calibri"/>
              </w:rPr>
              <w:t>Smyrna Catastrophe</w:t>
            </w:r>
          </w:p>
          <w:p w14:paraId="35F19F32" w14:textId="0382DCDF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Fasting (oil and wine allowed)</w:t>
            </w:r>
          </w:p>
          <w:p w14:paraId="4840FCB4" w14:textId="4021EFB9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Orthros at 8.00 a.m. - Divine Liturgy at 9.30 a.m.</w:t>
            </w:r>
          </w:p>
        </w:tc>
      </w:tr>
      <w:tr w:rsidR="00123F79" w:rsidRPr="00195C2E" w14:paraId="49A1B1F9" w14:textId="77777777" w:rsidTr="00D30376">
        <w:trPr>
          <w:trHeight w:val="794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9D41F77" w14:textId="7192D43D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17 WEDNES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E67A4C" w14:textId="555C124A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SAINT MARTYR SOPHIA AND HER DAUGHTERS FAITH, LOVE AND HOPE</w:t>
            </w:r>
          </w:p>
          <w:p w14:paraId="00B46D0A" w14:textId="661CF596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Orthros at 8.00 a.m. - Divine Liturgy at 9.30 a.m.</w:t>
            </w:r>
          </w:p>
        </w:tc>
      </w:tr>
      <w:tr w:rsidR="002F1FA0" w:rsidRPr="00195C2E" w14:paraId="397D46A5" w14:textId="77777777" w:rsidTr="00D30376">
        <w:trPr>
          <w:trHeight w:val="794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9C81495" w14:textId="71146555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>21 SUN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9460EB2" w14:textId="6A739A90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SUNDAY AFTER THE ELEVATION OF THE HOLY CROSS</w:t>
            </w:r>
          </w:p>
          <w:p w14:paraId="47BE88B6" w14:textId="64F2991C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Orthros at 8.00 a.m. - Divine Liturgy at 9:30 a.m.</w:t>
            </w:r>
          </w:p>
        </w:tc>
      </w:tr>
      <w:tr w:rsidR="00123F79" w14:paraId="1CFB4EEB" w14:textId="77777777" w:rsidTr="00D30376">
        <w:trPr>
          <w:trHeight w:val="794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F67BF88" w14:textId="00A8F52E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23 TUES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B2C92F8" w14:textId="176EA7F4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CONCEPTION OF THE HOLY, GLORIOUS PROPHET, FORERUNNER AND BAPTIST JOHN</w:t>
            </w:r>
          </w:p>
          <w:p w14:paraId="7B3F7419" w14:textId="17E92756" w:rsidR="0244FD81" w:rsidRDefault="0244FD81" w:rsidP="001201E3">
            <w:pPr>
              <w:spacing w:before="0" w:line="240" w:lineRule="auto"/>
              <w:contextualSpacing w:val="0"/>
              <w:rPr>
                <w:rFonts w:ascii="Calibri" w:eastAsia="Calibri" w:hAnsi="Calibri" w:cs="Calibri"/>
              </w:rPr>
            </w:pPr>
            <w:r w:rsidRPr="0244FD81">
              <w:rPr>
                <w:rFonts w:ascii="Calibri" w:eastAsia="Calibri" w:hAnsi="Calibri" w:cs="Calibri"/>
              </w:rPr>
              <w:t>Orthros at 8.00 a.m. - Divine Liturgy at 9.30 a.m.</w:t>
            </w:r>
          </w:p>
        </w:tc>
      </w:tr>
      <w:tr w:rsidR="00123F79" w14:paraId="74A1941C" w14:textId="77777777" w:rsidTr="00D30376">
        <w:trPr>
          <w:trHeight w:val="794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3B8A5D7" w14:textId="1AE9E77C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26 FRI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3F0BEB2" w14:textId="2EDE1303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VISIT AND HOLY SERVICE AT RITA ANGUS RETIREMENT VILLAGE</w:t>
            </w:r>
          </w:p>
          <w:p w14:paraId="5CA1F9C3" w14:textId="3BF68368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at 10.30 a.m.</w:t>
            </w:r>
          </w:p>
        </w:tc>
      </w:tr>
      <w:tr w:rsidR="00123F79" w14:paraId="4C794447" w14:textId="77777777" w:rsidTr="00D30376">
        <w:trPr>
          <w:trHeight w:val="794"/>
        </w:trPr>
        <w:tc>
          <w:tcPr>
            <w:tcW w:w="26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354DD7F" w14:textId="419AD2EC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 xml:space="preserve">28 </w:t>
            </w:r>
            <w:r w:rsidRPr="0244FD81">
              <w:rPr>
                <w:rFonts w:ascii="Calibri" w:eastAsia="Calibri" w:hAnsi="Calibri" w:cs="Calibri"/>
                <w:b/>
                <w:bCs/>
                <w:lang w:val="en-AU"/>
              </w:rPr>
              <w:t>SUNDAY</w:t>
            </w:r>
          </w:p>
        </w:tc>
        <w:tc>
          <w:tcPr>
            <w:tcW w:w="7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29DE9E5" w14:textId="6C4BEC20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>1ST SUNDAY OF LUKE</w:t>
            </w:r>
          </w:p>
          <w:p w14:paraId="46EACB0A" w14:textId="2D381180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>Orthros at 8.00 a.m. - Divine Liturgy at 9.30 a.m.</w:t>
            </w:r>
          </w:p>
        </w:tc>
      </w:tr>
    </w:tbl>
    <w:p w14:paraId="39374BA3" w14:textId="64CC97B4" w:rsidR="00697661" w:rsidRDefault="00697661" w:rsidP="00092884">
      <w:pPr>
        <w:rPr>
          <w:rFonts w:eastAsia="Palatino Linotype"/>
        </w:rPr>
      </w:pPr>
    </w:p>
    <w:p w14:paraId="77EC4AAE" w14:textId="77777777" w:rsidR="00832D69" w:rsidRDefault="00832D69" w:rsidP="00092884">
      <w:pPr>
        <w:rPr>
          <w:rFonts w:eastAsia="Palatino Linotype"/>
        </w:rPr>
      </w:pPr>
    </w:p>
    <w:p w14:paraId="3460ABA6" w14:textId="77777777" w:rsidR="00A42B4F" w:rsidRDefault="00A42B4F" w:rsidP="00092884">
      <w:pPr>
        <w:rPr>
          <w:rFonts w:eastAsia="Palatino Linotype"/>
        </w:rPr>
      </w:pPr>
    </w:p>
    <w:p w14:paraId="23715EA9" w14:textId="77777777" w:rsidR="00A42B4F" w:rsidRDefault="00A42B4F" w:rsidP="00092884">
      <w:pPr>
        <w:rPr>
          <w:rFonts w:eastAsia="Palatino Linotype"/>
        </w:rPr>
      </w:pPr>
    </w:p>
    <w:p w14:paraId="0755FA7E" w14:textId="77777777" w:rsidR="00D840DE" w:rsidRDefault="00D840DE" w:rsidP="00092884">
      <w:pPr>
        <w:rPr>
          <w:rFonts w:eastAsia="Palatino Linotype"/>
        </w:rPr>
      </w:pPr>
    </w:p>
    <w:p w14:paraId="65B5AB75" w14:textId="77777777" w:rsidR="00D840DE" w:rsidRDefault="00D840DE" w:rsidP="00092884">
      <w:pPr>
        <w:rPr>
          <w:rFonts w:eastAsia="Palatino Linotype"/>
        </w:rPr>
      </w:pPr>
    </w:p>
    <w:p w14:paraId="0AAB3AF3" w14:textId="77777777" w:rsidR="00D840DE" w:rsidRDefault="00D840DE" w:rsidP="00092884">
      <w:pPr>
        <w:rPr>
          <w:rFonts w:eastAsia="Palatino Linotype"/>
        </w:rPr>
      </w:pPr>
    </w:p>
    <w:p w14:paraId="5885FA48" w14:textId="77777777" w:rsidR="00D840DE" w:rsidRDefault="00D840DE" w:rsidP="00092884">
      <w:pPr>
        <w:rPr>
          <w:rFonts w:eastAsia="Palatino Linotype"/>
        </w:rPr>
      </w:pPr>
    </w:p>
    <w:p w14:paraId="2D3D4F6D" w14:textId="77777777" w:rsidR="00175E07" w:rsidRDefault="00175E07" w:rsidP="00D30376">
      <w:pPr>
        <w:jc w:val="both"/>
        <w:rPr>
          <w:rFonts w:eastAsia="Palatino Linotype"/>
        </w:rPr>
      </w:pPr>
    </w:p>
    <w:tbl>
      <w:tblPr>
        <w:tblW w:w="10491" w:type="dxa"/>
        <w:tblInd w:w="-431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553"/>
        <w:gridCol w:w="7938"/>
      </w:tblGrid>
      <w:tr w:rsidR="0033010B" w:rsidRPr="001201E3" w14:paraId="7BEEEEBC" w14:textId="77777777" w:rsidTr="00D30376">
        <w:trPr>
          <w:trHeight w:val="794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CCBF778" w14:textId="6216DC42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lastRenderedPageBreak/>
              <w:t xml:space="preserve">7 </w:t>
            </w:r>
            <w:r w:rsidRPr="0244FD81">
              <w:rPr>
                <w:rFonts w:ascii="Calibri" w:eastAsia="Calibri" w:hAnsi="Calibri" w:cs="Calibri"/>
                <w:b/>
                <w:bCs/>
                <w:lang w:val="el"/>
              </w:rPr>
              <w:t>ΚΥΡΙΑΚΗ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0A119E" w14:textId="1C58A59E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ΠΡΟΕΟΡΤΙΑ ΤΗΣ ΓΕΝΝΗΣΕΩΣ ΤΗΣ ΥΠΕΡΑΓΙΑΣ ΘΕΟΤΟΚΟΥ</w:t>
            </w:r>
          </w:p>
          <w:p w14:paraId="0AEE9C78" w14:textId="383E9634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Όρθρος 8.00 π.μ.  -  Θεία Λειτουργία 9.30 π.μ.</w:t>
            </w:r>
          </w:p>
        </w:tc>
      </w:tr>
      <w:tr w:rsidR="0033010B" w:rsidRPr="001201E3" w14:paraId="45171694" w14:textId="77777777" w:rsidTr="00D30376">
        <w:trPr>
          <w:trHeight w:val="794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24A5A2B" w14:textId="68D46C36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</w:rPr>
              <w:t xml:space="preserve">8 </w:t>
            </w:r>
            <w:r w:rsidRPr="0244FD81">
              <w:rPr>
                <w:rFonts w:ascii="Calibri" w:eastAsia="Calibri" w:hAnsi="Calibri" w:cs="Calibri"/>
                <w:lang w:val="el"/>
              </w:rPr>
              <w:t>ΔΕΥΤΕΡΑ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7981B3" w14:textId="21BF77D9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ΤΟ ΓΕΝΕΘΛΙΟΝ ΤΗΣ ΥΠΕΡΑΓΙΑΣ ΔΕΣΠΟΙΝΗΣ ΗΜΩΝ ΘΕΟΤΟΚΟΥ</w:t>
            </w:r>
          </w:p>
          <w:p w14:paraId="3379B8B2" w14:textId="60A3FB27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Όρθρος 8.00 π.μ.  -  Θεία Λειτουργία 9.30 π.μ.</w:t>
            </w:r>
          </w:p>
        </w:tc>
      </w:tr>
      <w:tr w:rsidR="0033010B" w:rsidRPr="001201E3" w14:paraId="01A7A50D" w14:textId="77777777" w:rsidTr="00D30376">
        <w:trPr>
          <w:trHeight w:val="794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7D381BB" w14:textId="7AD22525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l"/>
              </w:rPr>
              <w:t>9 ΤΡΙΤΗ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2BD9C34" w14:textId="22EE603B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ΕΠΙΣΚΕΨΗ ΚΑΙ ΙΕΡΑ ΑΚΟΛΟΥΘΙΑ ΣΤΟ</w:t>
            </w:r>
            <w:r w:rsidRPr="001201E3">
              <w:rPr>
                <w:rFonts w:ascii="Calibri" w:eastAsia="Calibri" w:hAnsi="Calibri" w:cs="Calibri"/>
                <w:lang w:val="el-GR"/>
              </w:rPr>
              <w:t xml:space="preserve"> </w:t>
            </w:r>
            <w:r w:rsidRPr="0244FD81">
              <w:rPr>
                <w:rFonts w:ascii="Calibri" w:eastAsia="Calibri" w:hAnsi="Calibri" w:cs="Calibri"/>
              </w:rPr>
              <w:t>TE</w:t>
            </w:r>
            <w:r w:rsidRPr="001201E3">
              <w:rPr>
                <w:rFonts w:ascii="Calibri" w:eastAsia="Calibri" w:hAnsi="Calibri" w:cs="Calibri"/>
                <w:lang w:val="el-GR"/>
              </w:rPr>
              <w:t xml:space="preserve"> </w:t>
            </w:r>
            <w:r w:rsidRPr="0244FD81">
              <w:rPr>
                <w:rFonts w:ascii="Calibri" w:eastAsia="Calibri" w:hAnsi="Calibri" w:cs="Calibri"/>
              </w:rPr>
              <w:t>HOPAI</w:t>
            </w:r>
            <w:r w:rsidRPr="001201E3">
              <w:rPr>
                <w:rFonts w:ascii="Calibri" w:eastAsia="Calibri" w:hAnsi="Calibri" w:cs="Calibri"/>
                <w:lang w:val="el-GR"/>
              </w:rPr>
              <w:t xml:space="preserve">, </w:t>
            </w:r>
            <w:r w:rsidRPr="0244FD81">
              <w:rPr>
                <w:rFonts w:ascii="Calibri" w:eastAsia="Calibri" w:hAnsi="Calibri" w:cs="Calibri"/>
              </w:rPr>
              <w:t>HOME</w:t>
            </w:r>
            <w:r w:rsidRPr="001201E3">
              <w:rPr>
                <w:rFonts w:ascii="Calibri" w:eastAsia="Calibri" w:hAnsi="Calibri" w:cs="Calibri"/>
                <w:lang w:val="el-GR"/>
              </w:rPr>
              <w:t xml:space="preserve"> </w:t>
            </w:r>
            <w:r w:rsidRPr="0244FD81">
              <w:rPr>
                <w:rFonts w:ascii="Calibri" w:eastAsia="Calibri" w:hAnsi="Calibri" w:cs="Calibri"/>
              </w:rPr>
              <w:t>AND</w:t>
            </w:r>
            <w:r w:rsidRPr="001201E3">
              <w:rPr>
                <w:rFonts w:ascii="Calibri" w:eastAsia="Calibri" w:hAnsi="Calibri" w:cs="Calibri"/>
                <w:lang w:val="el-GR"/>
              </w:rPr>
              <w:t xml:space="preserve"> </w:t>
            </w:r>
            <w:r w:rsidRPr="0244FD81">
              <w:rPr>
                <w:rFonts w:ascii="Calibri" w:eastAsia="Calibri" w:hAnsi="Calibri" w:cs="Calibri"/>
              </w:rPr>
              <w:t>HOSPITAL</w:t>
            </w:r>
          </w:p>
          <w:p w14:paraId="62802349" w14:textId="4ABB5FC1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Στις 10.30 π.μ.</w:t>
            </w:r>
          </w:p>
        </w:tc>
      </w:tr>
      <w:tr w:rsidR="002F1FA0" w:rsidRPr="001201E3" w14:paraId="6C127173" w14:textId="77777777" w:rsidTr="00D30376">
        <w:trPr>
          <w:trHeight w:val="1247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525B3D" w14:textId="4FF2EA77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>14</w:t>
            </w:r>
            <w:r w:rsidRPr="0244FD81">
              <w:rPr>
                <w:rFonts w:ascii="Calibri" w:eastAsia="Calibri" w:hAnsi="Calibri" w:cs="Calibri"/>
                <w:b/>
                <w:bCs/>
                <w:lang w:val="el"/>
              </w:rPr>
              <w:t xml:space="preserve"> ΚΥΡΙΑΚΗ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EBEC944" w14:textId="098DD0BB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b/>
                <w:bCs/>
                <w:lang w:val="el"/>
              </w:rPr>
              <w:t>Η ΠΑΓΚΟΣΜΙΟΣ ΥΨΩΣΙΣ ΤΟΥ ΤΙΜΙΟΥ ΚΑΙ ΖΩΟΠΟΙΟΥ ΣΤΑΥΡΟΥ</w:t>
            </w:r>
          </w:p>
          <w:p w14:paraId="33754680" w14:textId="1E9A70BC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-GR"/>
              </w:rPr>
              <w:t xml:space="preserve">Επιμνημόσυνη </w:t>
            </w:r>
            <w:proofErr w:type="spellStart"/>
            <w:r w:rsidRPr="0244FD81">
              <w:rPr>
                <w:rFonts w:ascii="Calibri" w:eastAsia="Calibri" w:hAnsi="Calibri" w:cs="Calibri"/>
                <w:lang w:val="el-GR"/>
              </w:rPr>
              <w:t>δέησις</w:t>
            </w:r>
            <w:proofErr w:type="spellEnd"/>
            <w:r w:rsidRPr="0244FD81">
              <w:rPr>
                <w:rFonts w:ascii="Calibri" w:eastAsia="Calibri" w:hAnsi="Calibri" w:cs="Calibri"/>
                <w:lang w:val="el-GR"/>
              </w:rPr>
              <w:t xml:space="preserve"> για τα θύματα της μικρασιατικής καταστροφής</w:t>
            </w:r>
          </w:p>
          <w:p w14:paraId="70D5B692" w14:textId="0B8DC6DF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Νηστεία (επιτρέπεται το λάδι και ο οίνος)</w:t>
            </w:r>
          </w:p>
          <w:p w14:paraId="0B41FF21" w14:textId="4797FC60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Όρθρος 8.00 π.μ.  -  Θεία Λειτουργία 9.30 π.μ.</w:t>
            </w:r>
          </w:p>
        </w:tc>
      </w:tr>
      <w:tr w:rsidR="002F1FA0" w:rsidRPr="001201E3" w14:paraId="3C807F27" w14:textId="77777777" w:rsidTr="00D30376">
        <w:trPr>
          <w:trHeight w:val="794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DC95185" w14:textId="24E481BF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l"/>
              </w:rPr>
              <w:t>17 ΤΕΤΑΡΤΗ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1A04291" w14:textId="6CC8B15E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ΤΗΣ ΑΓΙΑΣ ΜΑΡΤΥΡΟΣ ΣΟΦΙΑΣ ΚΑΙ ΤΩΝ ΘΥΓΑΤΕΡΩΝ ΑΥΤΗΣ ΠΙΣΤΕΩΣ, ΑΓΑΠΗΣ ΚΑΙ ΕΛΠΙΔΟΣ</w:t>
            </w:r>
          </w:p>
          <w:p w14:paraId="2D6173D6" w14:textId="2735B612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Όρθρος 8.00 π.μ.  -  Θεία Λειτουργία 9.30 π.μ.</w:t>
            </w:r>
            <w:r w:rsidRPr="0244FD81">
              <w:rPr>
                <w:rFonts w:ascii="Calibri" w:eastAsia="Calibri" w:hAnsi="Calibri" w:cs="Calibri"/>
                <w:b/>
                <w:bCs/>
                <w:lang w:val="el"/>
              </w:rPr>
              <w:t xml:space="preserve"> </w:t>
            </w:r>
          </w:p>
        </w:tc>
      </w:tr>
      <w:tr w:rsidR="002F1FA0" w:rsidRPr="004346A4" w14:paraId="593BFA5D" w14:textId="77777777" w:rsidTr="00D30376">
        <w:trPr>
          <w:trHeight w:val="794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14AC50C" w14:textId="5C37779E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>21</w:t>
            </w:r>
            <w:r w:rsidRPr="0244FD81">
              <w:rPr>
                <w:rFonts w:ascii="Calibri" w:eastAsia="Calibri" w:hAnsi="Calibri" w:cs="Calibri"/>
                <w:b/>
                <w:bCs/>
                <w:lang w:val="el"/>
              </w:rPr>
              <w:t xml:space="preserve"> ΚΥΡΙΑΚΗ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54A664C" w14:textId="775D2F0D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b/>
                <w:bCs/>
                <w:lang w:val="el"/>
              </w:rPr>
              <w:t>ΚΥΡΙΑΚΗ ΜΕΤΑ ΤΗΝ ΥΨΩΣΙΝ</w:t>
            </w:r>
          </w:p>
          <w:p w14:paraId="25A04C06" w14:textId="7827BFA2" w:rsidR="0244FD81" w:rsidRDefault="0244FD81" w:rsidP="001201E3">
            <w:pPr>
              <w:pStyle w:val="NoSpacing"/>
              <w:jc w:val="center"/>
            </w:pPr>
            <w:r w:rsidRPr="0244FD81">
              <w:rPr>
                <w:rFonts w:ascii="Calibri" w:eastAsia="Calibri" w:hAnsi="Calibri" w:cs="Calibri"/>
                <w:lang w:val="el"/>
              </w:rPr>
              <w:t>Όρθρος 8.00 π.μ.  -  Θεία Λειτουργία 9.30 π.μ.</w:t>
            </w:r>
          </w:p>
        </w:tc>
      </w:tr>
      <w:tr w:rsidR="002F1FA0" w:rsidRPr="001201E3" w14:paraId="098D577A" w14:textId="77777777" w:rsidTr="00D30376">
        <w:trPr>
          <w:trHeight w:val="794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3CE1E1" w14:textId="7223B373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l"/>
              </w:rPr>
              <w:t>23 ΤΡΙΤΗ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4804304" w14:textId="0782CCC7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 xml:space="preserve">ΣΥΛΛΗΨΙΣ ΤΟΥ ΤΙΜΙΟΥ ΕΝΔΟΞΟΥ ΠΡΟΦΗΤΟΥ </w:t>
            </w:r>
            <w:r w:rsidRPr="0244FD81">
              <w:rPr>
                <w:rFonts w:ascii="Calibri" w:eastAsia="Calibri" w:hAnsi="Calibri" w:cs="Calibri"/>
                <w:lang w:val="en-AU"/>
              </w:rPr>
              <w:t>KAI</w:t>
            </w:r>
            <w:r w:rsidRPr="001201E3">
              <w:rPr>
                <w:rFonts w:ascii="Calibri" w:eastAsia="Calibri" w:hAnsi="Calibri" w:cs="Calibri"/>
                <w:lang w:val="el-GR"/>
              </w:rPr>
              <w:t xml:space="preserve"> </w:t>
            </w:r>
            <w:r w:rsidRPr="0244FD81">
              <w:rPr>
                <w:rFonts w:ascii="Calibri" w:eastAsia="Calibri" w:hAnsi="Calibri" w:cs="Calibri"/>
                <w:lang w:val="el"/>
              </w:rPr>
              <w:t>ΒΑΠΤΙΣΤΟΥ ΙΩΑΝΝΟΥ</w:t>
            </w:r>
          </w:p>
          <w:p w14:paraId="466BB6BA" w14:textId="7A088065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lang w:val="el"/>
              </w:rPr>
              <w:t>Όρθρος 8.00 π.μ.  -  Θεία Λειτουργία 9.30 π.μ.</w:t>
            </w:r>
          </w:p>
        </w:tc>
      </w:tr>
      <w:tr w:rsidR="002F1FA0" w:rsidRPr="004346A4" w14:paraId="57AB7048" w14:textId="77777777" w:rsidTr="00D30376">
        <w:trPr>
          <w:trHeight w:val="794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CAA3805" w14:textId="75831F1B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l"/>
              </w:rPr>
              <w:t>26 ΠΑΡΑΣΚΕΥΗ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9FAD1A" w14:textId="7F4A8042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l"/>
              </w:rPr>
              <w:t>ΕΠΙΣΚΕΨΗ</w:t>
            </w:r>
            <w:r w:rsidRPr="001201E3">
              <w:rPr>
                <w:rFonts w:ascii="Calibri" w:eastAsia="Calibri" w:hAnsi="Calibri" w:cs="Calibri"/>
                <w:lang w:val="en-US"/>
              </w:rPr>
              <w:t xml:space="preserve"> </w:t>
            </w:r>
            <w:r w:rsidRPr="0244FD81">
              <w:rPr>
                <w:rFonts w:ascii="Calibri" w:eastAsia="Calibri" w:hAnsi="Calibri" w:cs="Calibri"/>
                <w:lang w:val="el"/>
              </w:rPr>
              <w:t>ΣΤΟ</w:t>
            </w:r>
            <w:r w:rsidRPr="0244FD81">
              <w:rPr>
                <w:rFonts w:ascii="Calibri" w:eastAsia="Calibri" w:hAnsi="Calibri" w:cs="Calibri"/>
              </w:rPr>
              <w:t xml:space="preserve"> RITA ANGUS - RETIREMENT VILLAGE</w:t>
            </w:r>
          </w:p>
          <w:p w14:paraId="49901C48" w14:textId="4D69FDC1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lang w:val="el"/>
              </w:rPr>
              <w:t>Στις 10.30 π.μ.</w:t>
            </w:r>
          </w:p>
        </w:tc>
      </w:tr>
      <w:tr w:rsidR="0033010B" w:rsidRPr="004346A4" w14:paraId="4E37EC99" w14:textId="77777777" w:rsidTr="00D30376">
        <w:trPr>
          <w:trHeight w:val="794"/>
        </w:trPr>
        <w:tc>
          <w:tcPr>
            <w:tcW w:w="2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385A3F1" w14:textId="69472F69" w:rsidR="0244FD81" w:rsidRDefault="0244FD81" w:rsidP="001201E3">
            <w:pPr>
              <w:spacing w:before="0" w:line="240" w:lineRule="auto"/>
              <w:contextualSpacing w:val="0"/>
            </w:pPr>
            <w:r w:rsidRPr="0244FD81">
              <w:rPr>
                <w:rFonts w:ascii="Calibri" w:eastAsia="Calibri" w:hAnsi="Calibri" w:cs="Calibri"/>
                <w:b/>
                <w:bCs/>
              </w:rPr>
              <w:t xml:space="preserve">28 </w:t>
            </w:r>
            <w:r w:rsidRPr="0244FD81">
              <w:rPr>
                <w:rFonts w:ascii="Calibri" w:eastAsia="Calibri" w:hAnsi="Calibri" w:cs="Calibri"/>
                <w:b/>
                <w:bCs/>
                <w:lang w:val="el"/>
              </w:rPr>
              <w:t>ΚΥΡΙΑΚΗ</w:t>
            </w:r>
          </w:p>
        </w:tc>
        <w:tc>
          <w:tcPr>
            <w:tcW w:w="79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99B0573" w14:textId="2FA5435C" w:rsidR="0244FD81" w:rsidRPr="001201E3" w:rsidRDefault="0244FD81" w:rsidP="001201E3">
            <w:pPr>
              <w:pStyle w:val="NoSpacing"/>
              <w:jc w:val="center"/>
              <w:rPr>
                <w:lang w:val="el-GR"/>
              </w:rPr>
            </w:pPr>
            <w:r w:rsidRPr="0244FD81">
              <w:rPr>
                <w:rFonts w:ascii="Calibri" w:eastAsia="Calibri" w:hAnsi="Calibri" w:cs="Calibri"/>
                <w:b/>
                <w:bCs/>
                <w:lang w:val="el"/>
              </w:rPr>
              <w:t>ΚΥΡΙΑΚΗ Α΄ ΛΟΥΚΑ</w:t>
            </w:r>
          </w:p>
          <w:p w14:paraId="0FAD8914" w14:textId="2C461B9D" w:rsidR="0244FD81" w:rsidRDefault="0244FD81" w:rsidP="001201E3">
            <w:pPr>
              <w:pStyle w:val="NoSpacing"/>
              <w:jc w:val="center"/>
            </w:pPr>
            <w:r w:rsidRPr="0244FD81">
              <w:rPr>
                <w:rFonts w:ascii="Calibri" w:eastAsia="Calibri" w:hAnsi="Calibri" w:cs="Calibri"/>
                <w:lang w:val="el"/>
              </w:rPr>
              <w:t>Όρθρος 8.00 π.μ.  -  Θεία Λειτουργία 9.30 π.μ.</w:t>
            </w:r>
          </w:p>
        </w:tc>
      </w:tr>
    </w:tbl>
    <w:p w14:paraId="2ACAFB90" w14:textId="77777777" w:rsidR="00AE6CBD" w:rsidRPr="005C39F4" w:rsidRDefault="00AE6CBD" w:rsidP="00092884">
      <w:pPr>
        <w:rPr>
          <w:rFonts w:eastAsia="Palatino Linotype"/>
          <w:lang w:val="en-US"/>
        </w:rPr>
      </w:pPr>
    </w:p>
    <w:p w14:paraId="2165D6F1" w14:textId="77777777" w:rsidR="00832D69" w:rsidRPr="005C39F4" w:rsidRDefault="00832D69" w:rsidP="00092884">
      <w:pPr>
        <w:rPr>
          <w:rFonts w:eastAsia="Palatino Linotype"/>
          <w:lang w:val="el-GR"/>
        </w:rPr>
      </w:pPr>
    </w:p>
    <w:sectPr w:rsidR="00832D69" w:rsidRPr="005C39F4" w:rsidSect="004346A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843" w:right="1134" w:bottom="1134" w:left="1134" w:header="567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60D05E" w14:textId="77777777" w:rsidR="007949A6" w:rsidRDefault="007949A6" w:rsidP="00092884">
      <w:r>
        <w:separator/>
      </w:r>
    </w:p>
  </w:endnote>
  <w:endnote w:type="continuationSeparator" w:id="0">
    <w:p w14:paraId="5FBFFCC1" w14:textId="77777777" w:rsidR="007949A6" w:rsidRDefault="007949A6" w:rsidP="00092884">
      <w:r>
        <w:continuationSeparator/>
      </w:r>
    </w:p>
  </w:endnote>
  <w:endnote w:type="continuationNotice" w:id="1">
    <w:p w14:paraId="1D2DDAC1" w14:textId="77777777" w:rsidR="007949A6" w:rsidRDefault="007949A6" w:rsidP="000928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77A403" w14:textId="77777777" w:rsidR="009E07CE" w:rsidRDefault="009E07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5DBFF" w14:textId="266D3AD6" w:rsidR="000F6025" w:rsidRPr="00324EA6" w:rsidRDefault="000F6025" w:rsidP="000F6025">
    <w:pPr>
      <w:pStyle w:val="Footer"/>
      <w:tabs>
        <w:tab w:val="clear" w:pos="4513"/>
        <w:tab w:val="left" w:pos="3686"/>
        <w:tab w:val="left" w:pos="6521"/>
      </w:tabs>
      <w:jc w:val="both"/>
      <w:rPr>
        <w:b/>
        <w:bCs/>
        <w:sz w:val="24"/>
        <w:szCs w:val="24"/>
        <w:lang w:val="en-US"/>
      </w:rPr>
    </w:pPr>
    <w:r w:rsidRPr="00324EA6">
      <w:rPr>
        <w:b/>
        <w:bCs/>
        <w:sz w:val="24"/>
        <w:szCs w:val="24"/>
      </w:rPr>
      <w:t>HOLY METROPOLIS</w:t>
    </w:r>
    <w:r w:rsidR="00F53DE6">
      <w:rPr>
        <w:b/>
        <w:bCs/>
        <w:sz w:val="24"/>
        <w:szCs w:val="24"/>
      </w:rPr>
      <w:t xml:space="preserve"> (</w:t>
    </w:r>
    <w:r w:rsidR="00F53DE6" w:rsidRPr="00150D1C">
      <w:rPr>
        <w:b/>
        <w:bCs/>
        <w:sz w:val="24"/>
        <w:szCs w:val="24"/>
        <w:lang w:val="el-GR"/>
      </w:rPr>
      <w:t>ΙΕΡΑ</w:t>
    </w:r>
    <w:r w:rsidR="00F53DE6" w:rsidRPr="00F53DE6">
      <w:rPr>
        <w:b/>
        <w:bCs/>
        <w:sz w:val="24"/>
        <w:szCs w:val="24"/>
        <w:lang w:val="en-US"/>
      </w:rPr>
      <w:t xml:space="preserve"> </w:t>
    </w:r>
    <w:r w:rsidR="00F53DE6" w:rsidRPr="00150D1C">
      <w:rPr>
        <w:b/>
        <w:bCs/>
        <w:sz w:val="24"/>
        <w:szCs w:val="24"/>
        <w:lang w:val="el-GR"/>
      </w:rPr>
      <w:t>ΜΗΤΡΟΠΟΛΙΣ</w:t>
    </w:r>
    <w:r w:rsidR="00F53DE6">
      <w:rPr>
        <w:b/>
        <w:bCs/>
        <w:sz w:val="24"/>
        <w:szCs w:val="24"/>
      </w:rPr>
      <w:t xml:space="preserve">) </w:t>
    </w:r>
    <w:r w:rsidR="00301ECC">
      <w:rPr>
        <w:b/>
        <w:bCs/>
        <w:sz w:val="24"/>
        <w:szCs w:val="24"/>
      </w:rPr>
      <w:t xml:space="preserve">   </w:t>
    </w:r>
    <w:r>
      <w:rPr>
        <w:b/>
        <w:bCs/>
        <w:sz w:val="24"/>
        <w:szCs w:val="24"/>
      </w:rPr>
      <w:t xml:space="preserve"> </w:t>
    </w:r>
    <w:r w:rsidR="009939C0">
      <w:rPr>
        <w:b/>
        <w:bCs/>
        <w:sz w:val="24"/>
        <w:szCs w:val="24"/>
      </w:rPr>
      <w:t xml:space="preserve">     </w:t>
    </w:r>
    <w:r w:rsidRPr="00324EA6">
      <w:rPr>
        <w:b/>
        <w:bCs/>
        <w:sz w:val="24"/>
        <w:szCs w:val="24"/>
      </w:rPr>
      <w:t>04 388 8824</w:t>
    </w:r>
    <w:r w:rsidRPr="00324EA6">
      <w:rPr>
        <w:b/>
        <w:bCs/>
        <w:sz w:val="24"/>
        <w:szCs w:val="24"/>
      </w:rPr>
      <w:tab/>
    </w:r>
    <w:r w:rsidR="009939C0">
      <w:rPr>
        <w:b/>
        <w:bCs/>
        <w:sz w:val="24"/>
        <w:szCs w:val="24"/>
      </w:rPr>
      <w:t xml:space="preserve">    </w:t>
    </w:r>
    <w:r w:rsidRPr="00324EA6">
      <w:rPr>
        <w:b/>
        <w:bCs/>
        <w:sz w:val="24"/>
        <w:szCs w:val="24"/>
      </w:rPr>
      <w:t xml:space="preserve">email:  </w:t>
    </w:r>
    <w:hyperlink r:id="rId1" w:history="1">
      <w:r w:rsidRPr="00324EA6">
        <w:rPr>
          <w:rStyle w:val="Hyperlink"/>
          <w:b/>
          <w:bCs/>
          <w:color w:val="auto"/>
          <w:sz w:val="24"/>
          <w:szCs w:val="24"/>
        </w:rPr>
        <w:t>info@imnz.nz</w:t>
      </w:r>
    </w:hyperlink>
  </w:p>
  <w:p w14:paraId="040BD48D" w14:textId="35EBE85A" w:rsidR="000F6025" w:rsidRPr="00301ECC" w:rsidRDefault="000F6025" w:rsidP="000F6025">
    <w:pPr>
      <w:pStyle w:val="Footer"/>
      <w:tabs>
        <w:tab w:val="clear" w:pos="4513"/>
        <w:tab w:val="left" w:pos="3686"/>
        <w:tab w:val="left" w:pos="6521"/>
      </w:tabs>
      <w:jc w:val="both"/>
      <w:rPr>
        <w:b/>
        <w:bCs/>
        <w:sz w:val="24"/>
        <w:szCs w:val="24"/>
        <w:lang w:val="en-US"/>
      </w:rPr>
    </w:pPr>
    <w:r w:rsidRPr="00324EA6">
      <w:rPr>
        <w:b/>
        <w:bCs/>
        <w:sz w:val="24"/>
        <w:szCs w:val="24"/>
        <w:lang w:val="en-US"/>
      </w:rPr>
      <w:t>Fr. Nathan</w:t>
    </w:r>
    <w:r>
      <w:rPr>
        <w:b/>
        <w:bCs/>
        <w:sz w:val="24"/>
        <w:szCs w:val="24"/>
        <w:lang w:val="en-US"/>
      </w:rPr>
      <w:t>a</w:t>
    </w:r>
    <w:r w:rsidRPr="00324EA6">
      <w:rPr>
        <w:b/>
        <w:bCs/>
        <w:sz w:val="24"/>
        <w:szCs w:val="24"/>
        <w:lang w:val="en-US"/>
      </w:rPr>
      <w:t>el</w:t>
    </w:r>
    <w:r w:rsidR="00894B20">
      <w:rPr>
        <w:b/>
        <w:bCs/>
        <w:sz w:val="24"/>
        <w:szCs w:val="24"/>
        <w:lang w:val="en-US"/>
      </w:rPr>
      <w:t xml:space="preserve"> (</w:t>
    </w:r>
    <w:r w:rsidR="00894B20" w:rsidRPr="00150D1C">
      <w:rPr>
        <w:b/>
        <w:bCs/>
        <w:sz w:val="24"/>
        <w:szCs w:val="24"/>
        <w:lang w:val="el-GR"/>
      </w:rPr>
      <w:t>Π</w:t>
    </w:r>
    <w:r w:rsidR="00894B20" w:rsidRPr="00150D1C">
      <w:rPr>
        <w:b/>
        <w:bCs/>
        <w:sz w:val="24"/>
        <w:szCs w:val="24"/>
      </w:rPr>
      <w:t xml:space="preserve">. </w:t>
    </w:r>
    <w:r w:rsidR="00894B20" w:rsidRPr="00150D1C">
      <w:rPr>
        <w:b/>
        <w:bCs/>
        <w:sz w:val="24"/>
        <w:szCs w:val="24"/>
        <w:lang w:val="el-GR"/>
      </w:rPr>
      <w:t>Ναθαναήλ</w:t>
    </w:r>
    <w:r w:rsidR="00894B20">
      <w:rPr>
        <w:b/>
        <w:bCs/>
        <w:sz w:val="24"/>
        <w:szCs w:val="24"/>
      </w:rPr>
      <w:t>)</w:t>
    </w:r>
    <w:r w:rsidRPr="00324EA6">
      <w:rPr>
        <w:b/>
        <w:bCs/>
        <w:sz w:val="24"/>
        <w:szCs w:val="24"/>
        <w:lang w:val="en-US"/>
      </w:rPr>
      <w:tab/>
    </w:r>
    <w:r w:rsidR="00301ECC">
      <w:rPr>
        <w:b/>
        <w:bCs/>
        <w:sz w:val="24"/>
        <w:szCs w:val="24"/>
        <w:lang w:val="en-US"/>
      </w:rPr>
      <w:t xml:space="preserve">       </w:t>
    </w:r>
    <w:r>
      <w:rPr>
        <w:b/>
        <w:bCs/>
        <w:sz w:val="24"/>
        <w:szCs w:val="24"/>
        <w:lang w:val="en-US"/>
      </w:rPr>
      <w:t xml:space="preserve"> </w:t>
    </w:r>
    <w:r w:rsidR="00301ECC">
      <w:rPr>
        <w:b/>
        <w:bCs/>
        <w:sz w:val="24"/>
        <w:szCs w:val="24"/>
        <w:lang w:val="en-US"/>
      </w:rPr>
      <w:t xml:space="preserve">   </w:t>
    </w:r>
    <w:r w:rsidR="009939C0">
      <w:rPr>
        <w:b/>
        <w:bCs/>
        <w:sz w:val="24"/>
        <w:szCs w:val="24"/>
        <w:lang w:val="en-US"/>
      </w:rPr>
      <w:t xml:space="preserve">     </w:t>
    </w:r>
    <w:r w:rsidRPr="00324EA6">
      <w:rPr>
        <w:b/>
        <w:bCs/>
        <w:sz w:val="24"/>
        <w:szCs w:val="24"/>
      </w:rPr>
      <w:t>021 970 480</w:t>
    </w:r>
    <w:r w:rsidRPr="00324EA6">
      <w:rPr>
        <w:b/>
        <w:bCs/>
        <w:sz w:val="24"/>
        <w:szCs w:val="24"/>
      </w:rPr>
      <w:tab/>
    </w:r>
    <w:r w:rsidR="009939C0">
      <w:rPr>
        <w:b/>
        <w:bCs/>
        <w:sz w:val="24"/>
        <w:szCs w:val="24"/>
      </w:rPr>
      <w:t xml:space="preserve">    </w:t>
    </w:r>
    <w:r w:rsidRPr="00324EA6">
      <w:rPr>
        <w:b/>
        <w:bCs/>
        <w:sz w:val="24"/>
        <w:szCs w:val="24"/>
        <w:lang w:val="en-US"/>
      </w:rPr>
      <w:t>email:  frnathanael@imnz.n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8FD3A" w14:textId="4DC4943D" w:rsidR="00DE235C" w:rsidRPr="00324EA6" w:rsidRDefault="00DE235C" w:rsidP="00DE235C">
    <w:pPr>
      <w:pStyle w:val="Footer"/>
      <w:tabs>
        <w:tab w:val="clear" w:pos="4513"/>
        <w:tab w:val="left" w:pos="3686"/>
        <w:tab w:val="left" w:pos="6521"/>
      </w:tabs>
      <w:jc w:val="both"/>
      <w:rPr>
        <w:b/>
        <w:bCs/>
        <w:sz w:val="24"/>
        <w:szCs w:val="24"/>
        <w:lang w:val="en-US"/>
      </w:rPr>
    </w:pPr>
    <w:r w:rsidRPr="00324EA6">
      <w:rPr>
        <w:b/>
        <w:bCs/>
        <w:sz w:val="24"/>
        <w:szCs w:val="24"/>
      </w:rPr>
      <w:t>HOLY METROPOLIS</w:t>
    </w:r>
    <w:r w:rsidRPr="00324EA6">
      <w:rPr>
        <w:b/>
        <w:bCs/>
        <w:sz w:val="24"/>
        <w:szCs w:val="24"/>
      </w:rPr>
      <w:tab/>
    </w:r>
    <w:r>
      <w:rPr>
        <w:b/>
        <w:bCs/>
        <w:sz w:val="24"/>
        <w:szCs w:val="24"/>
      </w:rPr>
      <w:t xml:space="preserve"> </w:t>
    </w:r>
    <w:r w:rsidRPr="00324EA6">
      <w:rPr>
        <w:b/>
        <w:bCs/>
        <w:sz w:val="24"/>
        <w:szCs w:val="24"/>
      </w:rPr>
      <w:t>04 388 8824</w:t>
    </w:r>
    <w:r w:rsidRPr="00324EA6">
      <w:rPr>
        <w:b/>
        <w:bCs/>
        <w:sz w:val="24"/>
        <w:szCs w:val="24"/>
      </w:rPr>
      <w:tab/>
      <w:t xml:space="preserve">email:  </w:t>
    </w:r>
    <w:hyperlink r:id="rId1" w:history="1">
      <w:r w:rsidRPr="00324EA6">
        <w:rPr>
          <w:rStyle w:val="Hyperlink"/>
          <w:b/>
          <w:bCs/>
          <w:color w:val="auto"/>
          <w:sz w:val="24"/>
          <w:szCs w:val="24"/>
        </w:rPr>
        <w:t>info@imnz.nz</w:t>
      </w:r>
    </w:hyperlink>
  </w:p>
  <w:p w14:paraId="49672CBF" w14:textId="2831AE77" w:rsidR="00536C98" w:rsidRPr="00B75408" w:rsidRDefault="00DE235C" w:rsidP="00DE235C">
    <w:pPr>
      <w:pStyle w:val="Footer"/>
      <w:tabs>
        <w:tab w:val="clear" w:pos="4513"/>
        <w:tab w:val="left" w:pos="3686"/>
        <w:tab w:val="left" w:pos="6521"/>
      </w:tabs>
      <w:jc w:val="both"/>
      <w:rPr>
        <w:b/>
        <w:bCs/>
        <w:sz w:val="24"/>
        <w:szCs w:val="24"/>
        <w:lang w:val="en-US"/>
      </w:rPr>
    </w:pPr>
    <w:r w:rsidRPr="00324EA6">
      <w:rPr>
        <w:b/>
        <w:bCs/>
        <w:sz w:val="24"/>
        <w:szCs w:val="24"/>
        <w:lang w:val="en-US"/>
      </w:rPr>
      <w:t>Fr. Nathan</w:t>
    </w:r>
    <w:r>
      <w:rPr>
        <w:b/>
        <w:bCs/>
        <w:sz w:val="24"/>
        <w:szCs w:val="24"/>
        <w:lang w:val="en-US"/>
      </w:rPr>
      <w:t>a</w:t>
    </w:r>
    <w:r w:rsidRPr="00324EA6">
      <w:rPr>
        <w:b/>
        <w:bCs/>
        <w:sz w:val="24"/>
        <w:szCs w:val="24"/>
        <w:lang w:val="en-US"/>
      </w:rPr>
      <w:t>el</w:t>
    </w:r>
    <w:r w:rsidRPr="00324EA6">
      <w:rPr>
        <w:b/>
        <w:bCs/>
        <w:sz w:val="24"/>
        <w:szCs w:val="24"/>
        <w:lang w:val="en-US"/>
      </w:rPr>
      <w:tab/>
    </w:r>
    <w:r>
      <w:rPr>
        <w:b/>
        <w:bCs/>
        <w:sz w:val="24"/>
        <w:szCs w:val="24"/>
        <w:lang w:val="en-US"/>
      </w:rPr>
      <w:t xml:space="preserve"> </w:t>
    </w:r>
    <w:r w:rsidRPr="00324EA6">
      <w:rPr>
        <w:b/>
        <w:bCs/>
        <w:sz w:val="24"/>
        <w:szCs w:val="24"/>
      </w:rPr>
      <w:t>021 970 480</w:t>
    </w:r>
    <w:r w:rsidRPr="00324EA6">
      <w:rPr>
        <w:b/>
        <w:bCs/>
        <w:sz w:val="24"/>
        <w:szCs w:val="24"/>
      </w:rPr>
      <w:tab/>
    </w:r>
    <w:r w:rsidRPr="00324EA6">
      <w:rPr>
        <w:b/>
        <w:bCs/>
        <w:sz w:val="24"/>
        <w:szCs w:val="24"/>
        <w:lang w:val="en-US"/>
      </w:rPr>
      <w:t>email:  frnathanael@imnz.n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7BD3D" w14:textId="77777777" w:rsidR="007949A6" w:rsidRDefault="007949A6" w:rsidP="00092884">
      <w:r>
        <w:separator/>
      </w:r>
    </w:p>
  </w:footnote>
  <w:footnote w:type="continuationSeparator" w:id="0">
    <w:p w14:paraId="46DE4AE6" w14:textId="77777777" w:rsidR="007949A6" w:rsidRDefault="007949A6" w:rsidP="00092884">
      <w:r>
        <w:continuationSeparator/>
      </w:r>
    </w:p>
  </w:footnote>
  <w:footnote w:type="continuationNotice" w:id="1">
    <w:p w14:paraId="775D084B" w14:textId="77777777" w:rsidR="007949A6" w:rsidRDefault="007949A6" w:rsidP="000928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775F67" w14:textId="77777777" w:rsidR="009E07CE" w:rsidRDefault="009E07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F188C" w14:textId="28CCE271" w:rsidR="004346A4" w:rsidRDefault="004346A4">
    <w:pPr>
      <w:pStyle w:val="Header"/>
    </w:pPr>
    <w:r w:rsidRPr="0005102E">
      <w:rPr>
        <w:noProof/>
      </w:rPr>
      <w:drawing>
        <wp:anchor distT="0" distB="0" distL="114300" distR="114300" simplePos="0" relativeHeight="251661312" behindDoc="0" locked="0" layoutInCell="1" allowOverlap="1" wp14:anchorId="6FB3D6C0" wp14:editId="051D3200">
          <wp:simplePos x="0" y="0"/>
          <wp:positionH relativeFrom="margin">
            <wp:posOffset>2031365</wp:posOffset>
          </wp:positionH>
          <wp:positionV relativeFrom="paragraph">
            <wp:posOffset>2540</wp:posOffset>
          </wp:positionV>
          <wp:extent cx="2171700" cy="744855"/>
          <wp:effectExtent l="0" t="0" r="0" b="0"/>
          <wp:wrapNone/>
          <wp:docPr id="204703534" name="Picture 10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44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3E2C621" w14:textId="3FCD31C6" w:rsidR="004346A4" w:rsidRDefault="004346A4">
    <w:pPr>
      <w:pStyle w:val="Header"/>
    </w:pPr>
  </w:p>
  <w:p w14:paraId="2AE0AA95" w14:textId="77777777" w:rsidR="004346A4" w:rsidRDefault="004346A4">
    <w:pPr>
      <w:pStyle w:val="Header"/>
    </w:pPr>
  </w:p>
  <w:p w14:paraId="0A9DB0A7" w14:textId="77777777" w:rsidR="004346A4" w:rsidRDefault="004346A4">
    <w:pPr>
      <w:pStyle w:val="Header"/>
    </w:pPr>
  </w:p>
  <w:p w14:paraId="327F34E3" w14:textId="77777777" w:rsidR="004346A4" w:rsidRPr="002C5643" w:rsidRDefault="004346A4" w:rsidP="004346A4">
    <w:pPr>
      <w:spacing w:before="240" w:line="276" w:lineRule="auto"/>
      <w:rPr>
        <w:rFonts w:eastAsia="Palatino Linotype" w:cstheme="minorHAnsi"/>
        <w:b/>
        <w:bCs/>
        <w:sz w:val="24"/>
        <w:szCs w:val="20"/>
      </w:rPr>
    </w:pPr>
    <w:proofErr w:type="spellStart"/>
    <w:r w:rsidRPr="00BF6EE2">
      <w:rPr>
        <w:rFonts w:eastAsia="Palatino Linotype" w:cstheme="minorHAnsi"/>
        <w:b/>
        <w:bCs/>
        <w:sz w:val="24"/>
        <w:szCs w:val="20"/>
        <w:lang w:val="el-GR"/>
      </w:rPr>
      <w:t>Ἱερά</w:t>
    </w:r>
    <w:proofErr w:type="spellEnd"/>
    <w:r w:rsidRPr="002C5643">
      <w:rPr>
        <w:rFonts w:eastAsia="Palatino Linotype" w:cstheme="minorHAnsi"/>
        <w:b/>
        <w:bCs/>
        <w:sz w:val="24"/>
        <w:szCs w:val="20"/>
      </w:rPr>
      <w:t xml:space="preserve"> </w:t>
    </w:r>
    <w:proofErr w:type="spellStart"/>
    <w:r w:rsidRPr="00BF6EE2">
      <w:rPr>
        <w:rFonts w:eastAsia="Palatino Linotype" w:cstheme="minorHAnsi"/>
        <w:b/>
        <w:bCs/>
        <w:sz w:val="24"/>
        <w:szCs w:val="20"/>
        <w:lang w:val="el-GR"/>
      </w:rPr>
      <w:t>Ὁρθόδοξος</w:t>
    </w:r>
    <w:proofErr w:type="spellEnd"/>
    <w:r w:rsidRPr="002C5643">
      <w:rPr>
        <w:rFonts w:eastAsia="Palatino Linotype" w:cstheme="minorHAnsi"/>
        <w:b/>
        <w:bCs/>
        <w:sz w:val="24"/>
        <w:szCs w:val="20"/>
      </w:rPr>
      <w:t xml:space="preserve"> </w:t>
    </w:r>
    <w:proofErr w:type="spellStart"/>
    <w:r w:rsidRPr="00BF6EE2">
      <w:rPr>
        <w:rFonts w:eastAsia="Palatino Linotype" w:cstheme="minorHAnsi"/>
        <w:b/>
        <w:bCs/>
        <w:sz w:val="24"/>
        <w:szCs w:val="20"/>
        <w:lang w:val="el-GR"/>
      </w:rPr>
      <w:t>Μητρόπολις</w:t>
    </w:r>
    <w:proofErr w:type="spellEnd"/>
    <w:r w:rsidRPr="002C5643">
      <w:rPr>
        <w:rFonts w:eastAsia="Palatino Linotype" w:cstheme="minorHAnsi"/>
        <w:b/>
        <w:bCs/>
        <w:sz w:val="24"/>
        <w:szCs w:val="20"/>
      </w:rPr>
      <w:t xml:space="preserve"> </w:t>
    </w:r>
    <w:r w:rsidRPr="00BF6EE2">
      <w:rPr>
        <w:rFonts w:eastAsia="Palatino Linotype" w:cstheme="minorHAnsi"/>
        <w:b/>
        <w:bCs/>
        <w:sz w:val="24"/>
        <w:szCs w:val="20"/>
        <w:lang w:val="el-GR"/>
      </w:rPr>
      <w:t>Νέας</w:t>
    </w:r>
    <w:r w:rsidRPr="002C5643">
      <w:rPr>
        <w:rFonts w:eastAsia="Palatino Linotype" w:cstheme="minorHAnsi"/>
        <w:b/>
        <w:bCs/>
        <w:sz w:val="24"/>
        <w:szCs w:val="20"/>
      </w:rPr>
      <w:t xml:space="preserve"> </w:t>
    </w:r>
    <w:r w:rsidRPr="00BF6EE2">
      <w:rPr>
        <w:rFonts w:eastAsia="Palatino Linotype" w:cstheme="minorHAnsi"/>
        <w:b/>
        <w:bCs/>
        <w:sz w:val="24"/>
        <w:szCs w:val="20"/>
        <w:lang w:val="el-GR"/>
      </w:rPr>
      <w:t>Ζηλανδίας</w:t>
    </w:r>
  </w:p>
  <w:p w14:paraId="551CBA83" w14:textId="77777777" w:rsidR="004346A4" w:rsidRPr="008E706A" w:rsidRDefault="004346A4" w:rsidP="004346A4">
    <w:pPr>
      <w:spacing w:before="0" w:line="276" w:lineRule="auto"/>
      <w:contextualSpacing w:val="0"/>
      <w:rPr>
        <w:rFonts w:eastAsia="Palatino Linotype" w:cstheme="minorHAnsi"/>
        <w:b/>
        <w:bCs/>
        <w:sz w:val="24"/>
        <w:szCs w:val="20"/>
      </w:rPr>
    </w:pPr>
    <w:proofErr w:type="spellStart"/>
    <w:r w:rsidRPr="008E706A">
      <w:rPr>
        <w:rFonts w:eastAsia="Palatino Linotype" w:cstheme="minorHAnsi"/>
        <w:b/>
        <w:bCs/>
        <w:sz w:val="24"/>
        <w:szCs w:val="20"/>
      </w:rPr>
      <w:t>Πρόγρ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αμμα 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Ἱερῶν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 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ἀκολουθιῶν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 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τοῦ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 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Ἱεροῦ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 Κα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θεδρικοῦ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 Να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οῦ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  «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Eὐ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αγγελισμοῦ 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τῆς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 xml:space="preserve"> </w:t>
    </w:r>
    <w:proofErr w:type="spellStart"/>
    <w:r w:rsidRPr="008E706A">
      <w:rPr>
        <w:rFonts w:eastAsia="Palatino Linotype" w:cstheme="minorHAnsi"/>
        <w:b/>
        <w:bCs/>
        <w:sz w:val="24"/>
        <w:szCs w:val="20"/>
      </w:rPr>
      <w:t>Θεοτόκου</w:t>
    </w:r>
    <w:proofErr w:type="spellEnd"/>
    <w:r w:rsidRPr="008E706A">
      <w:rPr>
        <w:rFonts w:eastAsia="Palatino Linotype" w:cstheme="minorHAnsi"/>
        <w:b/>
        <w:bCs/>
        <w:sz w:val="24"/>
        <w:szCs w:val="20"/>
      </w:rPr>
      <w:t>»</w:t>
    </w:r>
  </w:p>
  <w:p w14:paraId="4A2C0975" w14:textId="77777777" w:rsidR="004346A4" w:rsidRPr="002C5643" w:rsidRDefault="0244FD81" w:rsidP="004346A4">
    <w:pPr>
      <w:spacing w:before="0" w:line="276" w:lineRule="auto"/>
      <w:contextualSpacing w:val="0"/>
      <w:rPr>
        <w:rFonts w:eastAsia="Palatino Linotype" w:cstheme="minorHAnsi"/>
        <w:b/>
        <w:bCs/>
        <w:sz w:val="24"/>
        <w:szCs w:val="20"/>
        <w:lang w:val="el-GR"/>
      </w:rPr>
    </w:pPr>
    <w:proofErr w:type="spellStart"/>
    <w:r w:rsidRPr="0244FD81">
      <w:rPr>
        <w:rFonts w:eastAsia="Palatino Linotype"/>
        <w:b/>
        <w:bCs/>
        <w:sz w:val="24"/>
        <w:szCs w:val="24"/>
        <w:lang w:val="el-GR"/>
      </w:rPr>
      <w:t>Ἑλληνικῆς</w:t>
    </w:r>
    <w:proofErr w:type="spellEnd"/>
    <w:r w:rsidRPr="0244FD81">
      <w:rPr>
        <w:rFonts w:eastAsia="Palatino Linotype"/>
        <w:b/>
        <w:bCs/>
        <w:sz w:val="24"/>
        <w:szCs w:val="24"/>
        <w:lang w:val="el-GR"/>
      </w:rPr>
      <w:t xml:space="preserve"> </w:t>
    </w:r>
    <w:proofErr w:type="spellStart"/>
    <w:r w:rsidRPr="0244FD81">
      <w:rPr>
        <w:rFonts w:eastAsia="Palatino Linotype"/>
        <w:b/>
        <w:bCs/>
        <w:sz w:val="24"/>
        <w:szCs w:val="24"/>
        <w:lang w:val="el-GR"/>
      </w:rPr>
      <w:t>Ὀρθοδόξου</w:t>
    </w:r>
    <w:proofErr w:type="spellEnd"/>
    <w:r w:rsidRPr="0244FD81">
      <w:rPr>
        <w:rFonts w:eastAsia="Palatino Linotype"/>
        <w:b/>
        <w:bCs/>
        <w:sz w:val="24"/>
        <w:szCs w:val="24"/>
        <w:lang w:val="el-GR"/>
      </w:rPr>
      <w:t xml:space="preserve"> Κοινότητος </w:t>
    </w:r>
    <w:proofErr w:type="spellStart"/>
    <w:r w:rsidRPr="0244FD81">
      <w:rPr>
        <w:rFonts w:eastAsia="Palatino Linotype"/>
        <w:b/>
        <w:bCs/>
        <w:sz w:val="24"/>
        <w:szCs w:val="24"/>
        <w:lang w:val="el-GR"/>
      </w:rPr>
      <w:t>Οὐέλλιγκτον</w:t>
    </w:r>
    <w:proofErr w:type="spellEnd"/>
  </w:p>
  <w:p w14:paraId="19BD5B6C" w14:textId="414B2FC0" w:rsidR="005651C9" w:rsidRPr="001201E3" w:rsidRDefault="0244FD81" w:rsidP="0244FD81">
    <w:pPr>
      <w:spacing w:before="120" w:after="120" w:line="276" w:lineRule="auto"/>
      <w:contextualSpacing w:val="0"/>
      <w:rPr>
        <w:rFonts w:eastAsia="Palatino Linotype"/>
        <w:b/>
        <w:bCs/>
        <w:sz w:val="28"/>
        <w:szCs w:val="28"/>
        <w:u w:val="single"/>
        <w:lang w:val="el-GR"/>
      </w:rPr>
    </w:pPr>
    <w:r w:rsidRPr="0244FD81">
      <w:rPr>
        <w:rFonts w:ascii="Calibri" w:eastAsia="Calibri" w:hAnsi="Calibri" w:cs="Calibri"/>
        <w:b/>
        <w:bCs/>
        <w:sz w:val="28"/>
        <w:szCs w:val="28"/>
        <w:u w:val="single"/>
        <w:lang w:val="el"/>
      </w:rPr>
      <w:t xml:space="preserve">ΣΕΠΤΕΜΒΡΙΟΣ  </w:t>
    </w:r>
    <w:r w:rsidRPr="0244FD81">
      <w:rPr>
        <w:rFonts w:eastAsia="Palatino Linotype"/>
        <w:b/>
        <w:bCs/>
        <w:sz w:val="28"/>
        <w:szCs w:val="28"/>
        <w:u w:val="single"/>
        <w:lang w:val="el-GR"/>
      </w:rPr>
      <w:t>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13FE1" w14:textId="7EAAAA79" w:rsidR="004346A4" w:rsidRDefault="004346A4">
    <w:pPr>
      <w:pStyle w:val="Header"/>
    </w:pPr>
    <w:r w:rsidRPr="0005102E">
      <w:rPr>
        <w:noProof/>
      </w:rPr>
      <w:drawing>
        <wp:anchor distT="0" distB="0" distL="114300" distR="114300" simplePos="0" relativeHeight="251659264" behindDoc="0" locked="0" layoutInCell="1" allowOverlap="1" wp14:anchorId="250E6B58" wp14:editId="7208F2CB">
          <wp:simplePos x="0" y="0"/>
          <wp:positionH relativeFrom="margin">
            <wp:posOffset>1974215</wp:posOffset>
          </wp:positionH>
          <wp:positionV relativeFrom="paragraph">
            <wp:posOffset>-13335</wp:posOffset>
          </wp:positionV>
          <wp:extent cx="2171700" cy="744855"/>
          <wp:effectExtent l="0" t="0" r="0" b="0"/>
          <wp:wrapNone/>
          <wp:docPr id="332405705" name="Picture 10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44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D89022" w14:textId="0DE18B9F" w:rsidR="004346A4" w:rsidRDefault="004346A4">
    <w:pPr>
      <w:pStyle w:val="Header"/>
    </w:pPr>
  </w:p>
  <w:p w14:paraId="1F583A20" w14:textId="66695023" w:rsidR="004346A4" w:rsidRDefault="004346A4">
    <w:pPr>
      <w:pStyle w:val="Header"/>
    </w:pPr>
  </w:p>
  <w:p w14:paraId="0E23E6B5" w14:textId="6CBCC77D" w:rsidR="004346A4" w:rsidRDefault="004346A4">
    <w:pPr>
      <w:pStyle w:val="Header"/>
    </w:pPr>
  </w:p>
  <w:p w14:paraId="17A61D0E" w14:textId="049FB045" w:rsidR="004346A4" w:rsidRDefault="004346A4">
    <w:pPr>
      <w:pStyle w:val="Header"/>
    </w:pPr>
  </w:p>
  <w:p w14:paraId="745AF1F1" w14:textId="77777777" w:rsidR="004346A4" w:rsidRDefault="004346A4" w:rsidP="004346A4">
    <w:pPr>
      <w:spacing w:before="0" w:line="276" w:lineRule="auto"/>
      <w:rPr>
        <w:rFonts w:eastAsia="Palatino Linotype" w:cstheme="minorHAnsi"/>
        <w:b/>
        <w:bCs/>
        <w:sz w:val="24"/>
        <w:szCs w:val="20"/>
      </w:rPr>
    </w:pPr>
    <w:r w:rsidRPr="00007DCA">
      <w:rPr>
        <w:rFonts w:eastAsia="Palatino Linotype" w:cstheme="minorHAnsi"/>
        <w:b/>
        <w:bCs/>
        <w:sz w:val="24"/>
        <w:szCs w:val="20"/>
      </w:rPr>
      <w:t>Greek Orthodox Metropolis of New Zealand</w:t>
    </w:r>
  </w:p>
  <w:p w14:paraId="6000B2D8" w14:textId="77777777" w:rsidR="004346A4" w:rsidRDefault="004346A4" w:rsidP="004346A4">
    <w:pPr>
      <w:spacing w:before="0" w:line="276" w:lineRule="auto"/>
      <w:rPr>
        <w:rFonts w:eastAsia="Palatino Linotype" w:cstheme="minorHAnsi"/>
        <w:b/>
        <w:sz w:val="28"/>
        <w:u w:val="single"/>
        <w:lang w:val="en-US"/>
      </w:rPr>
    </w:pPr>
    <w:r w:rsidRPr="005C13ED">
      <w:rPr>
        <w:rFonts w:eastAsia="Palatino Linotype" w:cstheme="minorHAnsi"/>
        <w:b/>
        <w:sz w:val="24"/>
        <w:szCs w:val="20"/>
      </w:rPr>
      <w:t>Programme</w:t>
    </w:r>
    <w:r>
      <w:rPr>
        <w:rFonts w:eastAsia="Palatino Linotype" w:cstheme="minorHAnsi"/>
        <w:b/>
        <w:sz w:val="24"/>
        <w:szCs w:val="20"/>
      </w:rPr>
      <w:t xml:space="preserve"> of Services in</w:t>
    </w:r>
    <w:r w:rsidRPr="005C13ED">
      <w:rPr>
        <w:rFonts w:eastAsia="Palatino Linotype" w:cstheme="minorHAnsi"/>
        <w:b/>
        <w:sz w:val="24"/>
        <w:szCs w:val="20"/>
      </w:rPr>
      <w:t xml:space="preserve"> </w:t>
    </w:r>
    <w:r>
      <w:rPr>
        <w:rFonts w:eastAsia="Palatino Linotype" w:cstheme="minorHAnsi"/>
        <w:b/>
        <w:sz w:val="24"/>
        <w:szCs w:val="20"/>
      </w:rPr>
      <w:t>t</w:t>
    </w:r>
    <w:r w:rsidRPr="005C13ED">
      <w:rPr>
        <w:rFonts w:eastAsia="Palatino Linotype" w:cstheme="minorHAnsi"/>
        <w:b/>
        <w:sz w:val="24"/>
        <w:szCs w:val="20"/>
      </w:rPr>
      <w:t>he Cathedral of “The Annunciation of the V</w:t>
    </w:r>
    <w:r>
      <w:rPr>
        <w:rFonts w:eastAsia="Palatino Linotype" w:cstheme="minorHAnsi"/>
        <w:b/>
        <w:sz w:val="24"/>
        <w:szCs w:val="20"/>
      </w:rPr>
      <w:t>irgin Mary”</w:t>
    </w:r>
  </w:p>
  <w:p w14:paraId="15D9F1E5" w14:textId="77777777" w:rsidR="004346A4" w:rsidRDefault="004346A4" w:rsidP="004346A4">
    <w:pPr>
      <w:spacing w:before="0" w:line="276" w:lineRule="auto"/>
      <w:rPr>
        <w:rFonts w:eastAsia="Palatino Linotype" w:cstheme="minorHAnsi"/>
        <w:b/>
        <w:sz w:val="24"/>
        <w:szCs w:val="20"/>
      </w:rPr>
    </w:pPr>
    <w:r w:rsidRPr="005C13ED">
      <w:rPr>
        <w:rFonts w:eastAsia="Palatino Linotype" w:cstheme="minorHAnsi"/>
        <w:b/>
        <w:sz w:val="24"/>
        <w:szCs w:val="20"/>
      </w:rPr>
      <w:t>The Greek Orthodox Community of Wellington</w:t>
    </w:r>
  </w:p>
  <w:p w14:paraId="01F335E8" w14:textId="7E07391B" w:rsidR="005651C9" w:rsidRDefault="009E07CE" w:rsidP="004346A4">
    <w:pPr>
      <w:spacing w:before="120" w:after="120" w:line="276" w:lineRule="auto"/>
      <w:contextualSpacing w:val="0"/>
    </w:pPr>
    <w:r>
      <w:rPr>
        <w:rFonts w:eastAsia="Palatino Linotype" w:cstheme="minorHAnsi"/>
        <w:b/>
        <w:bCs/>
        <w:sz w:val="28"/>
        <w:szCs w:val="28"/>
        <w:u w:val="single"/>
        <w:lang w:val="en-US"/>
      </w:rPr>
      <w:t xml:space="preserve">September </w:t>
    </w:r>
    <w:r w:rsidR="004346A4" w:rsidRPr="00DE235C">
      <w:rPr>
        <w:rFonts w:eastAsia="Palatino Linotype" w:cstheme="minorHAnsi"/>
        <w:b/>
        <w:bCs/>
        <w:sz w:val="28"/>
        <w:szCs w:val="28"/>
        <w:u w:val="single"/>
        <w:lang w:val="el-GR"/>
      </w:rPr>
      <w:t>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057DE5"/>
    <w:multiLevelType w:val="hybridMultilevel"/>
    <w:tmpl w:val="D0D87A62"/>
    <w:lvl w:ilvl="0" w:tplc="B8B8DCCA">
      <w:numFmt w:val="bullet"/>
      <w:lvlText w:val=""/>
      <w:lvlJc w:val="left"/>
      <w:pPr>
        <w:ind w:left="720" w:hanging="360"/>
      </w:pPr>
      <w:rPr>
        <w:rFonts w:ascii="Symbol" w:eastAsia="Palatino Linotype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3614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bMwMDIxMrA0MbVQ0lEKTi0uzszPAykwqQUAXXndAiwAAAA="/>
  </w:docVars>
  <w:rsids>
    <w:rsidRoot w:val="00697661"/>
    <w:rsid w:val="00005EF1"/>
    <w:rsid w:val="00007DCA"/>
    <w:rsid w:val="00013FDE"/>
    <w:rsid w:val="000233C5"/>
    <w:rsid w:val="00036986"/>
    <w:rsid w:val="00045A2D"/>
    <w:rsid w:val="000625D4"/>
    <w:rsid w:val="000668DB"/>
    <w:rsid w:val="00070A3C"/>
    <w:rsid w:val="000830C8"/>
    <w:rsid w:val="00092884"/>
    <w:rsid w:val="000B32A4"/>
    <w:rsid w:val="000C16DF"/>
    <w:rsid w:val="000C331D"/>
    <w:rsid w:val="000D5AE6"/>
    <w:rsid w:val="000F092E"/>
    <w:rsid w:val="000F6025"/>
    <w:rsid w:val="00102FF4"/>
    <w:rsid w:val="001201E3"/>
    <w:rsid w:val="00123F79"/>
    <w:rsid w:val="0013372B"/>
    <w:rsid w:val="00140B9C"/>
    <w:rsid w:val="00144165"/>
    <w:rsid w:val="00150D1C"/>
    <w:rsid w:val="00156911"/>
    <w:rsid w:val="001601E2"/>
    <w:rsid w:val="001706B5"/>
    <w:rsid w:val="001714B8"/>
    <w:rsid w:val="00175E07"/>
    <w:rsid w:val="001777ED"/>
    <w:rsid w:val="001802B3"/>
    <w:rsid w:val="00183BB6"/>
    <w:rsid w:val="0018407C"/>
    <w:rsid w:val="00187DAD"/>
    <w:rsid w:val="00187FCC"/>
    <w:rsid w:val="00195C2E"/>
    <w:rsid w:val="001960F3"/>
    <w:rsid w:val="001963F1"/>
    <w:rsid w:val="001B3D07"/>
    <w:rsid w:val="001B4697"/>
    <w:rsid w:val="001B479F"/>
    <w:rsid w:val="001D036E"/>
    <w:rsid w:val="001E4E37"/>
    <w:rsid w:val="00207D11"/>
    <w:rsid w:val="002128C2"/>
    <w:rsid w:val="00213A66"/>
    <w:rsid w:val="00231F34"/>
    <w:rsid w:val="00234782"/>
    <w:rsid w:val="00237B47"/>
    <w:rsid w:val="00245645"/>
    <w:rsid w:val="002477F2"/>
    <w:rsid w:val="00256711"/>
    <w:rsid w:val="00256CE1"/>
    <w:rsid w:val="002607DA"/>
    <w:rsid w:val="00272CAA"/>
    <w:rsid w:val="00273187"/>
    <w:rsid w:val="00273C70"/>
    <w:rsid w:val="00275CFB"/>
    <w:rsid w:val="00286AC9"/>
    <w:rsid w:val="00291376"/>
    <w:rsid w:val="00292552"/>
    <w:rsid w:val="002A32B2"/>
    <w:rsid w:val="002B0A11"/>
    <w:rsid w:val="002B4D6C"/>
    <w:rsid w:val="002C15E7"/>
    <w:rsid w:val="002C3A6B"/>
    <w:rsid w:val="002C5643"/>
    <w:rsid w:val="002D0DA8"/>
    <w:rsid w:val="002D1329"/>
    <w:rsid w:val="002D73B0"/>
    <w:rsid w:val="002F1FA0"/>
    <w:rsid w:val="002F46AC"/>
    <w:rsid w:val="002F4EE0"/>
    <w:rsid w:val="00301ECC"/>
    <w:rsid w:val="003070FE"/>
    <w:rsid w:val="00307C45"/>
    <w:rsid w:val="00324EA6"/>
    <w:rsid w:val="00327722"/>
    <w:rsid w:val="0033010B"/>
    <w:rsid w:val="00341BEC"/>
    <w:rsid w:val="00347201"/>
    <w:rsid w:val="003479F2"/>
    <w:rsid w:val="0036250D"/>
    <w:rsid w:val="003645BD"/>
    <w:rsid w:val="003807E4"/>
    <w:rsid w:val="003813FC"/>
    <w:rsid w:val="003847B9"/>
    <w:rsid w:val="00390147"/>
    <w:rsid w:val="003941D2"/>
    <w:rsid w:val="003A146B"/>
    <w:rsid w:val="003B0CA1"/>
    <w:rsid w:val="003B20DA"/>
    <w:rsid w:val="003B5BB3"/>
    <w:rsid w:val="003B6575"/>
    <w:rsid w:val="003E7889"/>
    <w:rsid w:val="0040468D"/>
    <w:rsid w:val="00415F11"/>
    <w:rsid w:val="00427322"/>
    <w:rsid w:val="004346A4"/>
    <w:rsid w:val="00434986"/>
    <w:rsid w:val="00452C38"/>
    <w:rsid w:val="00467BF0"/>
    <w:rsid w:val="00472A72"/>
    <w:rsid w:val="004732A0"/>
    <w:rsid w:val="00473D4A"/>
    <w:rsid w:val="00482E74"/>
    <w:rsid w:val="00485572"/>
    <w:rsid w:val="00491ACD"/>
    <w:rsid w:val="004A71A2"/>
    <w:rsid w:val="004D6261"/>
    <w:rsid w:val="004D7B91"/>
    <w:rsid w:val="004D7F36"/>
    <w:rsid w:val="004E2491"/>
    <w:rsid w:val="004E7B0A"/>
    <w:rsid w:val="004F275A"/>
    <w:rsid w:val="004F3F89"/>
    <w:rsid w:val="0050514A"/>
    <w:rsid w:val="0051185E"/>
    <w:rsid w:val="0051316E"/>
    <w:rsid w:val="0052124A"/>
    <w:rsid w:val="00524E83"/>
    <w:rsid w:val="005327A3"/>
    <w:rsid w:val="00534908"/>
    <w:rsid w:val="00534AF7"/>
    <w:rsid w:val="00536C98"/>
    <w:rsid w:val="00550BDA"/>
    <w:rsid w:val="0055273D"/>
    <w:rsid w:val="00562038"/>
    <w:rsid w:val="005651C9"/>
    <w:rsid w:val="005701DA"/>
    <w:rsid w:val="0057270F"/>
    <w:rsid w:val="00574F82"/>
    <w:rsid w:val="0057523B"/>
    <w:rsid w:val="00576A3B"/>
    <w:rsid w:val="005813E2"/>
    <w:rsid w:val="005913B5"/>
    <w:rsid w:val="00594452"/>
    <w:rsid w:val="00597D00"/>
    <w:rsid w:val="005A14A5"/>
    <w:rsid w:val="005B057B"/>
    <w:rsid w:val="005B7D77"/>
    <w:rsid w:val="005C13ED"/>
    <w:rsid w:val="005C39F4"/>
    <w:rsid w:val="005C3CF6"/>
    <w:rsid w:val="005D76D7"/>
    <w:rsid w:val="005F172C"/>
    <w:rsid w:val="00600AB9"/>
    <w:rsid w:val="006042FB"/>
    <w:rsid w:val="00610CCE"/>
    <w:rsid w:val="006264A1"/>
    <w:rsid w:val="00645C15"/>
    <w:rsid w:val="006500E7"/>
    <w:rsid w:val="006528C6"/>
    <w:rsid w:val="00652A36"/>
    <w:rsid w:val="00662A6F"/>
    <w:rsid w:val="00663409"/>
    <w:rsid w:val="00666A31"/>
    <w:rsid w:val="00670416"/>
    <w:rsid w:val="00684699"/>
    <w:rsid w:val="006867C7"/>
    <w:rsid w:val="00686A9D"/>
    <w:rsid w:val="00692D25"/>
    <w:rsid w:val="006969B5"/>
    <w:rsid w:val="00697661"/>
    <w:rsid w:val="006B0AB5"/>
    <w:rsid w:val="006B4BCB"/>
    <w:rsid w:val="006B5511"/>
    <w:rsid w:val="006D13EA"/>
    <w:rsid w:val="006F7BAA"/>
    <w:rsid w:val="00703071"/>
    <w:rsid w:val="0070581E"/>
    <w:rsid w:val="00711DE6"/>
    <w:rsid w:val="00712C84"/>
    <w:rsid w:val="0071540F"/>
    <w:rsid w:val="007168A2"/>
    <w:rsid w:val="00756747"/>
    <w:rsid w:val="0076053F"/>
    <w:rsid w:val="00763357"/>
    <w:rsid w:val="0076390A"/>
    <w:rsid w:val="00767873"/>
    <w:rsid w:val="00776231"/>
    <w:rsid w:val="007949A6"/>
    <w:rsid w:val="00795EBE"/>
    <w:rsid w:val="007B1747"/>
    <w:rsid w:val="007C54BF"/>
    <w:rsid w:val="007D3599"/>
    <w:rsid w:val="007D6BF2"/>
    <w:rsid w:val="007D72B3"/>
    <w:rsid w:val="007E6D78"/>
    <w:rsid w:val="007F3F0F"/>
    <w:rsid w:val="008013A2"/>
    <w:rsid w:val="00804A38"/>
    <w:rsid w:val="00805599"/>
    <w:rsid w:val="00807F6B"/>
    <w:rsid w:val="008108C3"/>
    <w:rsid w:val="008117A4"/>
    <w:rsid w:val="00817BB4"/>
    <w:rsid w:val="00826E15"/>
    <w:rsid w:val="00831A4B"/>
    <w:rsid w:val="00832D69"/>
    <w:rsid w:val="008339B0"/>
    <w:rsid w:val="00835955"/>
    <w:rsid w:val="00835D38"/>
    <w:rsid w:val="00843033"/>
    <w:rsid w:val="00843AA8"/>
    <w:rsid w:val="008471DB"/>
    <w:rsid w:val="00857B2A"/>
    <w:rsid w:val="00865CEF"/>
    <w:rsid w:val="0087260F"/>
    <w:rsid w:val="00872AB9"/>
    <w:rsid w:val="00881D56"/>
    <w:rsid w:val="008856DA"/>
    <w:rsid w:val="00885FA7"/>
    <w:rsid w:val="00894B20"/>
    <w:rsid w:val="008A061B"/>
    <w:rsid w:val="008A09C1"/>
    <w:rsid w:val="008A1AD3"/>
    <w:rsid w:val="008B5D4E"/>
    <w:rsid w:val="008C4E99"/>
    <w:rsid w:val="008C7B54"/>
    <w:rsid w:val="008E706A"/>
    <w:rsid w:val="008F01E3"/>
    <w:rsid w:val="008F0434"/>
    <w:rsid w:val="008F09E1"/>
    <w:rsid w:val="00901180"/>
    <w:rsid w:val="009063B6"/>
    <w:rsid w:val="00906BA7"/>
    <w:rsid w:val="00922DFC"/>
    <w:rsid w:val="00925E2B"/>
    <w:rsid w:val="00940228"/>
    <w:rsid w:val="0095168A"/>
    <w:rsid w:val="00951A65"/>
    <w:rsid w:val="009836C4"/>
    <w:rsid w:val="00985087"/>
    <w:rsid w:val="009939C0"/>
    <w:rsid w:val="00995B03"/>
    <w:rsid w:val="009A00FF"/>
    <w:rsid w:val="009A2189"/>
    <w:rsid w:val="009A33EB"/>
    <w:rsid w:val="009B1C72"/>
    <w:rsid w:val="009C044A"/>
    <w:rsid w:val="009E07CE"/>
    <w:rsid w:val="009E09C9"/>
    <w:rsid w:val="009E3296"/>
    <w:rsid w:val="009F3A7F"/>
    <w:rsid w:val="009F661F"/>
    <w:rsid w:val="00A00DE1"/>
    <w:rsid w:val="00A0187B"/>
    <w:rsid w:val="00A05107"/>
    <w:rsid w:val="00A232AE"/>
    <w:rsid w:val="00A30566"/>
    <w:rsid w:val="00A34996"/>
    <w:rsid w:val="00A35CC6"/>
    <w:rsid w:val="00A37739"/>
    <w:rsid w:val="00A37DBB"/>
    <w:rsid w:val="00A42B4F"/>
    <w:rsid w:val="00A51A34"/>
    <w:rsid w:val="00A62BA6"/>
    <w:rsid w:val="00A65331"/>
    <w:rsid w:val="00A7414B"/>
    <w:rsid w:val="00A850DC"/>
    <w:rsid w:val="00A8529D"/>
    <w:rsid w:val="00A86891"/>
    <w:rsid w:val="00A90325"/>
    <w:rsid w:val="00AA13B4"/>
    <w:rsid w:val="00AA3CC1"/>
    <w:rsid w:val="00AB5EC2"/>
    <w:rsid w:val="00AB612C"/>
    <w:rsid w:val="00AB729E"/>
    <w:rsid w:val="00AC2CE5"/>
    <w:rsid w:val="00AC46A6"/>
    <w:rsid w:val="00AC7CAC"/>
    <w:rsid w:val="00AC7CB3"/>
    <w:rsid w:val="00AD0589"/>
    <w:rsid w:val="00AD576B"/>
    <w:rsid w:val="00AD7F5E"/>
    <w:rsid w:val="00AE553D"/>
    <w:rsid w:val="00AE6CBD"/>
    <w:rsid w:val="00AF4A11"/>
    <w:rsid w:val="00B113A2"/>
    <w:rsid w:val="00B3257C"/>
    <w:rsid w:val="00B33257"/>
    <w:rsid w:val="00B4719A"/>
    <w:rsid w:val="00B75408"/>
    <w:rsid w:val="00B7597D"/>
    <w:rsid w:val="00B859B0"/>
    <w:rsid w:val="00BB0B7A"/>
    <w:rsid w:val="00BC0BA3"/>
    <w:rsid w:val="00BE43A8"/>
    <w:rsid w:val="00BF3330"/>
    <w:rsid w:val="00BF341E"/>
    <w:rsid w:val="00BF6EE2"/>
    <w:rsid w:val="00C123D8"/>
    <w:rsid w:val="00C132FB"/>
    <w:rsid w:val="00C20A75"/>
    <w:rsid w:val="00C219D6"/>
    <w:rsid w:val="00C31874"/>
    <w:rsid w:val="00C31CFF"/>
    <w:rsid w:val="00C32AB1"/>
    <w:rsid w:val="00C33448"/>
    <w:rsid w:val="00C34B19"/>
    <w:rsid w:val="00C371BD"/>
    <w:rsid w:val="00C70536"/>
    <w:rsid w:val="00C7159D"/>
    <w:rsid w:val="00C77231"/>
    <w:rsid w:val="00C810B5"/>
    <w:rsid w:val="00C9618B"/>
    <w:rsid w:val="00C962B9"/>
    <w:rsid w:val="00C965C1"/>
    <w:rsid w:val="00CA6A0D"/>
    <w:rsid w:val="00CA6E53"/>
    <w:rsid w:val="00CD0398"/>
    <w:rsid w:val="00CD24B2"/>
    <w:rsid w:val="00CF78DC"/>
    <w:rsid w:val="00D011AA"/>
    <w:rsid w:val="00D174E5"/>
    <w:rsid w:val="00D30376"/>
    <w:rsid w:val="00D32C2F"/>
    <w:rsid w:val="00D46F91"/>
    <w:rsid w:val="00D559E5"/>
    <w:rsid w:val="00D57C97"/>
    <w:rsid w:val="00D662E4"/>
    <w:rsid w:val="00D80380"/>
    <w:rsid w:val="00D840DE"/>
    <w:rsid w:val="00D8520F"/>
    <w:rsid w:val="00D85A8A"/>
    <w:rsid w:val="00D92274"/>
    <w:rsid w:val="00DA0016"/>
    <w:rsid w:val="00DA09FD"/>
    <w:rsid w:val="00DA36E6"/>
    <w:rsid w:val="00DA610D"/>
    <w:rsid w:val="00DD2029"/>
    <w:rsid w:val="00DD6474"/>
    <w:rsid w:val="00DE235C"/>
    <w:rsid w:val="00DE3703"/>
    <w:rsid w:val="00DF1381"/>
    <w:rsid w:val="00DF141E"/>
    <w:rsid w:val="00DF4C69"/>
    <w:rsid w:val="00DF52EB"/>
    <w:rsid w:val="00DF7866"/>
    <w:rsid w:val="00E1341E"/>
    <w:rsid w:val="00E21987"/>
    <w:rsid w:val="00E24202"/>
    <w:rsid w:val="00E31AF2"/>
    <w:rsid w:val="00E333BA"/>
    <w:rsid w:val="00E3789C"/>
    <w:rsid w:val="00E42CEE"/>
    <w:rsid w:val="00E46643"/>
    <w:rsid w:val="00E50811"/>
    <w:rsid w:val="00E54238"/>
    <w:rsid w:val="00E604A4"/>
    <w:rsid w:val="00E703D1"/>
    <w:rsid w:val="00E7243E"/>
    <w:rsid w:val="00E7717D"/>
    <w:rsid w:val="00E87999"/>
    <w:rsid w:val="00E944EB"/>
    <w:rsid w:val="00EA18C0"/>
    <w:rsid w:val="00EC02FE"/>
    <w:rsid w:val="00EC6289"/>
    <w:rsid w:val="00EC6C84"/>
    <w:rsid w:val="00ED7928"/>
    <w:rsid w:val="00EE63A6"/>
    <w:rsid w:val="00F03253"/>
    <w:rsid w:val="00F12E08"/>
    <w:rsid w:val="00F13DA7"/>
    <w:rsid w:val="00F34AC1"/>
    <w:rsid w:val="00F35E39"/>
    <w:rsid w:val="00F43D64"/>
    <w:rsid w:val="00F45A66"/>
    <w:rsid w:val="00F51E68"/>
    <w:rsid w:val="00F52764"/>
    <w:rsid w:val="00F53DE6"/>
    <w:rsid w:val="00F604FC"/>
    <w:rsid w:val="00F63B1E"/>
    <w:rsid w:val="00F6698D"/>
    <w:rsid w:val="00F71ED0"/>
    <w:rsid w:val="00F74255"/>
    <w:rsid w:val="00F8212C"/>
    <w:rsid w:val="00F91D16"/>
    <w:rsid w:val="00F95F87"/>
    <w:rsid w:val="00FA3220"/>
    <w:rsid w:val="00FB4B99"/>
    <w:rsid w:val="00FB68EC"/>
    <w:rsid w:val="00FD7BB2"/>
    <w:rsid w:val="00FE02F7"/>
    <w:rsid w:val="00FE1DC0"/>
    <w:rsid w:val="00FE44A9"/>
    <w:rsid w:val="00FE5A9C"/>
    <w:rsid w:val="00FE62CD"/>
    <w:rsid w:val="00FE72E1"/>
    <w:rsid w:val="00FE79BB"/>
    <w:rsid w:val="00FF3CFF"/>
    <w:rsid w:val="00FF4150"/>
    <w:rsid w:val="0244FD81"/>
    <w:rsid w:val="27579EB1"/>
    <w:rsid w:val="3422C88B"/>
    <w:rsid w:val="61FA3637"/>
    <w:rsid w:val="67B1F80A"/>
    <w:rsid w:val="7720F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5AC6C3"/>
  <w15:docId w15:val="{14C412F2-2937-458D-BA09-ADB623682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ALENDAR"/>
    <w:qFormat/>
    <w:rsid w:val="00534AF7"/>
    <w:pPr>
      <w:spacing w:before="60" w:after="0"/>
      <w:contextualSpacing/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6CE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2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22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212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12C"/>
  </w:style>
  <w:style w:type="paragraph" w:styleId="Footer">
    <w:name w:val="footer"/>
    <w:basedOn w:val="Normal"/>
    <w:link w:val="FooterChar"/>
    <w:uiPriority w:val="99"/>
    <w:unhideWhenUsed/>
    <w:rsid w:val="00F8212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12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21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821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30566"/>
    <w:pPr>
      <w:spacing w:after="0" w:line="240" w:lineRule="auto"/>
    </w:pPr>
  </w:style>
  <w:style w:type="paragraph" w:customStyle="1" w:styleId="CALENDAR01">
    <w:name w:val="CALENDAR 01"/>
    <w:basedOn w:val="Normal"/>
    <w:link w:val="CALENDAR01Char"/>
    <w:rsid w:val="001963F1"/>
    <w:pPr>
      <w:spacing w:before="120" w:after="120"/>
    </w:pPr>
    <w:rPr>
      <w:rFonts w:ascii="Calibri" w:hAnsi="Calibri" w:cs="Times New Roman"/>
      <w:bCs/>
      <w:lang w:val="el-GR"/>
    </w:rPr>
  </w:style>
  <w:style w:type="character" w:customStyle="1" w:styleId="CALENDAR01Char">
    <w:name w:val="CALENDAR 01 Char"/>
    <w:basedOn w:val="DefaultParagraphFont"/>
    <w:link w:val="CALENDAR01"/>
    <w:rsid w:val="001963F1"/>
    <w:rPr>
      <w:rFonts w:ascii="Calibri" w:hAnsi="Calibri" w:cs="Times New Roman"/>
      <w:bCs/>
      <w:lang w:val="el-GR"/>
    </w:rPr>
  </w:style>
  <w:style w:type="character" w:styleId="UnresolvedMention">
    <w:name w:val="Unresolved Mention"/>
    <w:basedOn w:val="DefaultParagraphFont"/>
    <w:uiPriority w:val="99"/>
    <w:semiHidden/>
    <w:unhideWhenUsed/>
    <w:rsid w:val="008A1AD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C331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9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mnz.nz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mnz.n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D1B34387BEF84BA2884687A7629B7E" ma:contentTypeVersion="13" ma:contentTypeDescription="Create a new document." ma:contentTypeScope="" ma:versionID="ad9874943b3581e54740666b703a79fd">
  <xsd:schema xmlns:xsd="http://www.w3.org/2001/XMLSchema" xmlns:xs="http://www.w3.org/2001/XMLSchema" xmlns:p="http://schemas.microsoft.com/office/2006/metadata/properties" xmlns:ns2="40787036-3d85-4e6f-aedc-6eae9f2de3d7" xmlns:ns3="f65e090e-ab5a-4f0e-8ab2-2c62a91ba2c6" targetNamespace="http://schemas.microsoft.com/office/2006/metadata/properties" ma:root="true" ma:fieldsID="f59facdd8adc18a9939a9c343d602885" ns2:_="" ns3:_="">
    <xsd:import namespace="40787036-3d85-4e6f-aedc-6eae9f2de3d7"/>
    <xsd:import namespace="f65e090e-ab5a-4f0e-8ab2-2c62a91ba2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787036-3d85-4e6f-aedc-6eae9f2de3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e090e-ab5a-4f0e-8ab2-2c62a91ba2c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3E7C8F-0BF7-4E26-8689-90B7B03DF5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417796-BEB4-4D20-B437-586DF056EA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3C5915-3C20-4EBF-AAFE-E48C56C0A2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787036-3d85-4e6f-aedc-6eae9f2de3d7"/>
    <ds:schemaRef ds:uri="f65e090e-ab5a-4f0e-8ab2-2c62a91ba2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0</Words>
  <Characters>1771</Characters>
  <Application>Microsoft Office Word</Application>
  <DocSecurity>0</DocSecurity>
  <Lines>14</Lines>
  <Paragraphs>4</Paragraphs>
  <ScaleCrop>false</ScaleCrop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xa</dc:creator>
  <cp:keywords/>
  <cp:lastModifiedBy>Greek Community</cp:lastModifiedBy>
  <cp:revision>46</cp:revision>
  <cp:lastPrinted>2024-03-30T20:23:00Z</cp:lastPrinted>
  <dcterms:created xsi:type="dcterms:W3CDTF">2025-03-29T09:35:00Z</dcterms:created>
  <dcterms:modified xsi:type="dcterms:W3CDTF">2025-08-30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f3aff728b78ecaee0199144bc0684666fd51e00796c43d315a96b57079d967</vt:lpwstr>
  </property>
</Properties>
</file>